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Default="00C83184" w:rsidP="00C83184">
      <w:pPr>
        <w:jc w:val="center"/>
        <w:rPr>
          <w:b/>
          <w:sz w:val="44"/>
          <w:szCs w:val="44"/>
        </w:rPr>
      </w:pPr>
      <w:r w:rsidRPr="00C83184">
        <w:rPr>
          <w:b/>
          <w:sz w:val="44"/>
          <w:szCs w:val="44"/>
        </w:rPr>
        <w:t xml:space="preserve">Must </w:t>
      </w:r>
      <w:proofErr w:type="spellStart"/>
      <w:r w:rsidRPr="00C83184">
        <w:rPr>
          <w:b/>
          <w:sz w:val="44"/>
          <w:szCs w:val="44"/>
        </w:rPr>
        <w:t>knows</w:t>
      </w:r>
      <w:proofErr w:type="spellEnd"/>
      <w:r w:rsidRPr="00C83184">
        <w:rPr>
          <w:b/>
          <w:sz w:val="44"/>
          <w:szCs w:val="44"/>
        </w:rPr>
        <w:t xml:space="preserve"> for next week</w:t>
      </w:r>
    </w:p>
    <w:p w:rsidR="00C83184" w:rsidRDefault="00C83184" w:rsidP="00C83184">
      <w:pPr>
        <w:jc w:val="center"/>
        <w:rPr>
          <w:b/>
          <w:sz w:val="44"/>
          <w:szCs w:val="44"/>
        </w:rPr>
      </w:pPr>
    </w:p>
    <w:p w:rsidR="00C83184" w:rsidRDefault="00C83184" w:rsidP="00C83184">
      <w:pPr>
        <w:jc w:val="center"/>
        <w:rPr>
          <w:b/>
          <w:sz w:val="44"/>
          <w:szCs w:val="44"/>
        </w:rPr>
      </w:pPr>
    </w:p>
    <w:p w:rsidR="00C83184" w:rsidRDefault="00C83184" w:rsidP="00C83184">
      <w:pPr>
        <w:rPr>
          <w:b/>
          <w:sz w:val="32"/>
          <w:szCs w:val="32"/>
        </w:rPr>
      </w:pPr>
      <w:r>
        <w:rPr>
          <w:b/>
          <w:sz w:val="32"/>
          <w:szCs w:val="32"/>
        </w:rPr>
        <w:t>Chemical Context of Life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three subatomic particles and their significance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types of chemical bonds and how they form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importance of hydrogen bonding to the properties of water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Four unique properties of water, and how each contributes to life on Earth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w changes in pH can alter biological systems</w:t>
      </w:r>
    </w:p>
    <w:p w:rsidR="00C83184" w:rsidRDefault="00C83184" w:rsidP="00C8318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importance of buffers in biological systems</w:t>
      </w:r>
    </w:p>
    <w:p w:rsidR="00C83184" w:rsidRDefault="00C83184" w:rsidP="00C83184">
      <w:pPr>
        <w:ind w:left="360"/>
        <w:rPr>
          <w:sz w:val="24"/>
          <w:szCs w:val="24"/>
        </w:rPr>
      </w:pPr>
    </w:p>
    <w:p w:rsidR="00C83184" w:rsidRPr="00C83184" w:rsidRDefault="00C83184" w:rsidP="00C83184">
      <w:pPr>
        <w:ind w:left="360"/>
        <w:rPr>
          <w:b/>
          <w:sz w:val="32"/>
          <w:szCs w:val="32"/>
        </w:rPr>
      </w:pPr>
      <w:r w:rsidRPr="00C83184">
        <w:rPr>
          <w:b/>
          <w:sz w:val="32"/>
          <w:szCs w:val="32"/>
        </w:rPr>
        <w:t>Vocabulary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Matter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Element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Compound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Atom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Proton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Electron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Neutron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Isotope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Atomic Number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Mass Number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Trace elements</w:t>
      </w:r>
    </w:p>
    <w:p w:rsidR="00C83184" w:rsidRDefault="00C83184" w:rsidP="00C83184">
      <w:pPr>
        <w:ind w:left="360"/>
        <w:rPr>
          <w:sz w:val="24"/>
          <w:szCs w:val="24"/>
        </w:rPr>
      </w:pPr>
      <w:r>
        <w:rPr>
          <w:sz w:val="24"/>
          <w:szCs w:val="24"/>
        </w:rPr>
        <w:t>C, H, O, N</w:t>
      </w:r>
    </w:p>
    <w:p w:rsidR="00C83184" w:rsidRDefault="00C83184" w:rsidP="00C83184">
      <w:pPr>
        <w:ind w:left="360"/>
        <w:rPr>
          <w:sz w:val="24"/>
          <w:szCs w:val="24"/>
        </w:rPr>
      </w:pPr>
    </w:p>
    <w:p w:rsidR="00C83184" w:rsidRDefault="00C83184" w:rsidP="00C83184">
      <w:pPr>
        <w:ind w:left="360"/>
        <w:rPr>
          <w:sz w:val="24"/>
          <w:szCs w:val="24"/>
        </w:rPr>
      </w:pPr>
    </w:p>
    <w:p w:rsidR="00C83184" w:rsidRDefault="00C83184" w:rsidP="00C83184">
      <w:pPr>
        <w:ind w:left="360"/>
        <w:rPr>
          <w:sz w:val="24"/>
          <w:szCs w:val="24"/>
        </w:rPr>
      </w:pPr>
    </w:p>
    <w:p w:rsidR="00C83184" w:rsidRDefault="00C83184" w:rsidP="00C83184">
      <w:pPr>
        <w:ind w:left="360"/>
        <w:rPr>
          <w:b/>
          <w:i/>
          <w:sz w:val="32"/>
          <w:szCs w:val="32"/>
        </w:rPr>
      </w:pPr>
      <w:r w:rsidRPr="00C83184">
        <w:rPr>
          <w:b/>
          <w:i/>
          <w:sz w:val="32"/>
          <w:szCs w:val="32"/>
        </w:rPr>
        <w:lastRenderedPageBreak/>
        <w:t>The formation and function of molecules depend on chemical bonding between atoms</w:t>
      </w:r>
    </w:p>
    <w:p w:rsidR="00C83184" w:rsidRDefault="00C83184" w:rsidP="00C8318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hemical bonds</w:t>
      </w:r>
    </w:p>
    <w:p w:rsidR="00C83184" w:rsidRDefault="00C83184" w:rsidP="00C8318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ov</w:t>
      </w:r>
      <w:r w:rsidR="005B1DD7">
        <w:rPr>
          <w:sz w:val="24"/>
          <w:szCs w:val="24"/>
        </w:rPr>
        <w:t>alent bonds</w:t>
      </w:r>
    </w:p>
    <w:p w:rsidR="005B1DD7" w:rsidRDefault="005B1DD7" w:rsidP="005B1DD7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polar covalent bonds</w:t>
      </w:r>
    </w:p>
    <w:p w:rsidR="005B1DD7" w:rsidRDefault="005B1DD7" w:rsidP="005B1DD7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olar covalent bonds</w:t>
      </w:r>
    </w:p>
    <w:p w:rsidR="00305B66" w:rsidRDefault="00305B66" w:rsidP="00305B6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</w:t>
      </w:r>
      <w:r w:rsidRPr="00305B66">
        <w:rPr>
          <w:sz w:val="24"/>
          <w:szCs w:val="24"/>
        </w:rPr>
        <w:t>onic Bonds</w:t>
      </w:r>
    </w:p>
    <w:p w:rsidR="00305B66" w:rsidRDefault="00305B66" w:rsidP="00305B6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on</w:t>
      </w:r>
    </w:p>
    <w:p w:rsidR="00305B66" w:rsidRDefault="00305B66" w:rsidP="00305B6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05B66">
        <w:rPr>
          <w:sz w:val="24"/>
          <w:szCs w:val="24"/>
        </w:rPr>
        <w:t>Hydrogen bonds</w:t>
      </w:r>
    </w:p>
    <w:p w:rsidR="00305B66" w:rsidRDefault="00305B66" w:rsidP="00305B6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Van der Waals interaction </w:t>
      </w:r>
    </w:p>
    <w:p w:rsidR="00305B66" w:rsidRPr="00305B66" w:rsidRDefault="00305B66" w:rsidP="00305B66">
      <w:pPr>
        <w:rPr>
          <w:b/>
          <w:i/>
          <w:sz w:val="32"/>
          <w:szCs w:val="32"/>
        </w:rPr>
      </w:pPr>
      <w:r w:rsidRPr="00305B66">
        <w:rPr>
          <w:b/>
          <w:i/>
          <w:sz w:val="32"/>
          <w:szCs w:val="32"/>
        </w:rPr>
        <w:t>Chemical reactions make and break chemical bonds</w:t>
      </w:r>
    </w:p>
    <w:p w:rsidR="00305B66" w:rsidRDefault="00305B66" w:rsidP="00305B6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hemical reaction</w:t>
      </w:r>
    </w:p>
    <w:p w:rsidR="00305B66" w:rsidRDefault="00305B66" w:rsidP="00305B6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actants</w:t>
      </w:r>
    </w:p>
    <w:p w:rsidR="00305B66" w:rsidRDefault="00305B66" w:rsidP="00305B6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oducts</w:t>
      </w:r>
    </w:p>
    <w:p w:rsidR="00305B66" w:rsidRPr="00224AFA" w:rsidRDefault="00305B66" w:rsidP="00305B66">
      <w:pPr>
        <w:rPr>
          <w:b/>
          <w:i/>
          <w:sz w:val="32"/>
          <w:szCs w:val="32"/>
        </w:rPr>
      </w:pPr>
      <w:r w:rsidRPr="00224AFA">
        <w:rPr>
          <w:b/>
          <w:i/>
          <w:sz w:val="32"/>
          <w:szCs w:val="32"/>
        </w:rPr>
        <w:t>Water and its properties due to hydrogen bonding helps make life on Earth possible</w:t>
      </w:r>
    </w:p>
    <w:p w:rsidR="00305B66" w:rsidRDefault="00305B66" w:rsidP="00305B6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tructure of water</w:t>
      </w:r>
    </w:p>
    <w:p w:rsidR="00305B66" w:rsidRDefault="00305B66" w:rsidP="00305B6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olar</w:t>
      </w:r>
    </w:p>
    <w:p w:rsidR="00305B66" w:rsidRDefault="00305B66" w:rsidP="00305B6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Hydrogen bonds</w:t>
      </w:r>
    </w:p>
    <w:p w:rsidR="00305B66" w:rsidRDefault="00305B66" w:rsidP="00305B66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ohesion</w:t>
      </w:r>
    </w:p>
    <w:p w:rsidR="00305B66" w:rsidRDefault="00305B66" w:rsidP="00305B66">
      <w:pPr>
        <w:pStyle w:val="ListParagraph"/>
        <w:numPr>
          <w:ilvl w:val="2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dhesion</w:t>
      </w:r>
    </w:p>
    <w:p w:rsidR="00305B66" w:rsidRDefault="00305B66" w:rsidP="00305B66">
      <w:pPr>
        <w:pStyle w:val="ListParagraph"/>
        <w:numPr>
          <w:ilvl w:val="2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ranspiration</w:t>
      </w:r>
    </w:p>
    <w:p w:rsidR="00305B66" w:rsidRDefault="00305B66" w:rsidP="00305B6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pecific Heat-Why important with water</w:t>
      </w:r>
    </w:p>
    <w:p w:rsidR="00305B66" w:rsidRDefault="00305B66" w:rsidP="00305B6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Insulation-how its important with water</w:t>
      </w:r>
    </w:p>
    <w:p w:rsidR="00305B66" w:rsidRDefault="00305B66" w:rsidP="00305B6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olvent-How is it important with water</w:t>
      </w:r>
    </w:p>
    <w:p w:rsidR="00305B66" w:rsidRDefault="00305B66" w:rsidP="00305B66">
      <w:pPr>
        <w:pStyle w:val="ListParagraph"/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olute</w:t>
      </w:r>
    </w:p>
    <w:p w:rsidR="00305B66" w:rsidRDefault="00305B66" w:rsidP="00305B66">
      <w:pPr>
        <w:pStyle w:val="ListParagraph"/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Hydrophilic</w:t>
      </w:r>
    </w:p>
    <w:p w:rsidR="00305B66" w:rsidRDefault="00305B66" w:rsidP="00305B66">
      <w:pPr>
        <w:pStyle w:val="ListParagraph"/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Hydrophobic</w:t>
      </w:r>
    </w:p>
    <w:p w:rsidR="00305B66" w:rsidRDefault="00305B66" w:rsidP="00305B6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Acid</w:t>
      </w:r>
    </w:p>
    <w:p w:rsidR="00305B66" w:rsidRDefault="00305B66" w:rsidP="00305B6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Base (other name for base)</w:t>
      </w:r>
    </w:p>
    <w:p w:rsidR="00305B66" w:rsidRDefault="00305B66" w:rsidP="00305B6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pH</w:t>
      </w:r>
    </w:p>
    <w:p w:rsidR="00305B66" w:rsidRDefault="00305B66" w:rsidP="00305B6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Buffers</w:t>
      </w:r>
    </w:p>
    <w:p w:rsidR="00305B66" w:rsidRDefault="00305B66" w:rsidP="00305B6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arbonic acid</w:t>
      </w:r>
    </w:p>
    <w:p w:rsidR="00305B66" w:rsidRPr="00305B66" w:rsidRDefault="00305B66" w:rsidP="00305B66">
      <w:pPr>
        <w:rPr>
          <w:sz w:val="24"/>
          <w:szCs w:val="24"/>
        </w:rPr>
      </w:pPr>
    </w:p>
    <w:p w:rsidR="00305B66" w:rsidRPr="00305B66" w:rsidRDefault="00305B66" w:rsidP="00305B66">
      <w:pPr>
        <w:rPr>
          <w:sz w:val="24"/>
          <w:szCs w:val="24"/>
        </w:rPr>
      </w:pPr>
    </w:p>
    <w:p w:rsidR="00C83184" w:rsidRDefault="00224AFA" w:rsidP="00C83184">
      <w:pPr>
        <w:rPr>
          <w:b/>
          <w:i/>
          <w:sz w:val="32"/>
          <w:szCs w:val="32"/>
        </w:rPr>
      </w:pPr>
      <w:r w:rsidRPr="00224AFA">
        <w:rPr>
          <w:b/>
          <w:i/>
          <w:sz w:val="32"/>
          <w:szCs w:val="32"/>
        </w:rPr>
        <w:lastRenderedPageBreak/>
        <w:t>Carbon and Molecular Diversity of Life</w:t>
      </w:r>
    </w:p>
    <w:p w:rsidR="00224AFA" w:rsidRDefault="00224AFA" w:rsidP="00C83184">
      <w:pPr>
        <w:rPr>
          <w:b/>
          <w:i/>
          <w:sz w:val="32"/>
          <w:szCs w:val="32"/>
        </w:rPr>
      </w:pPr>
    </w:p>
    <w:p w:rsidR="00224AFA" w:rsidRDefault="00224AFA" w:rsidP="00C8318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Must know 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The properties of carbon that make it so important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The role of dehydration reactions in the formation of organic compounds and hydrolysis in the digestion of organic compounds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How the sequence and subcomponents of the four groups of organic compounds determine their properties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The cellular functions of carbohydrates, lipids, proteins, and nucleic acids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How changes in these organic molecules would affect their function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The four structural levels of proteins and how changes at any level can affect the activity of the protein.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How proteins reach their final shape (conformation), the denaturing impact that heat and pH can have on protein structure, and how these changes may affect the organism</w:t>
      </w:r>
    </w:p>
    <w:p w:rsidR="00224AFA" w:rsidRPr="00224AFA" w:rsidRDefault="00224AFA" w:rsidP="00224AFA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224AFA">
        <w:rPr>
          <w:sz w:val="28"/>
          <w:szCs w:val="28"/>
        </w:rPr>
        <w:t>Directionality influences structure and function of polymers, such as nucleic acids (5’ and 3’ ends) and proteins (amino and carboxyl ends)</w:t>
      </w:r>
    </w:p>
    <w:p w:rsidR="00224AFA" w:rsidRDefault="00224AFA" w:rsidP="00224AFA">
      <w:pPr>
        <w:rPr>
          <w:b/>
          <w:i/>
          <w:sz w:val="32"/>
          <w:szCs w:val="32"/>
        </w:rPr>
      </w:pPr>
      <w:r w:rsidRPr="00224AFA">
        <w:rPr>
          <w:b/>
          <w:i/>
          <w:sz w:val="32"/>
          <w:szCs w:val="32"/>
        </w:rPr>
        <w:t>Carbon and molecular diversity</w:t>
      </w:r>
    </w:p>
    <w:p w:rsidR="00224AFA" w:rsidRDefault="00224AFA" w:rsidP="00224AF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Major elements of life</w:t>
      </w:r>
    </w:p>
    <w:p w:rsidR="00224AFA" w:rsidRDefault="00224AFA" w:rsidP="00224AF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Organic compounds-what are they , what is their structure like, what are some of their characteristics</w:t>
      </w:r>
    </w:p>
    <w:p w:rsidR="00224AFA" w:rsidRDefault="00224AFA" w:rsidP="00224AF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Isomers</w:t>
      </w:r>
    </w:p>
    <w:p w:rsidR="00224AFA" w:rsidRDefault="00224AFA" w:rsidP="00224AF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Functional groups</w:t>
      </w:r>
    </w:p>
    <w:p w:rsidR="00224AFA" w:rsidRDefault="00224AFA" w:rsidP="00224AFA">
      <w:pPr>
        <w:pStyle w:val="ListParagraph"/>
        <w:numPr>
          <w:ilvl w:val="1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Know the Name and structure as well as the organic molecule with the functional group and items of note about the functional group</w:t>
      </w:r>
    </w:p>
    <w:p w:rsidR="00224AFA" w:rsidRDefault="00224AFA" w:rsidP="00224AFA">
      <w:pPr>
        <w:rPr>
          <w:b/>
          <w:i/>
          <w:sz w:val="32"/>
          <w:szCs w:val="32"/>
        </w:rPr>
      </w:pPr>
      <w:r w:rsidRPr="00224AFA">
        <w:rPr>
          <w:b/>
          <w:i/>
          <w:sz w:val="32"/>
          <w:szCs w:val="32"/>
        </w:rPr>
        <w:t>Macromolecules are polymers, built from monomers</w:t>
      </w:r>
    </w:p>
    <w:p w:rsidR="00224AFA" w:rsidRDefault="00224AFA" w:rsidP="00224AF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Macromolecule</w:t>
      </w:r>
    </w:p>
    <w:p w:rsidR="00224AFA" w:rsidRDefault="00224AFA" w:rsidP="00224AF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Polymer</w:t>
      </w:r>
    </w:p>
    <w:p w:rsidR="00224AFA" w:rsidRDefault="00224AFA" w:rsidP="00224AF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Monomers</w:t>
      </w:r>
    </w:p>
    <w:p w:rsidR="00224AFA" w:rsidRDefault="00224AFA" w:rsidP="00224AF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Dehydration reactions</w:t>
      </w:r>
    </w:p>
    <w:p w:rsidR="00224AFA" w:rsidRDefault="00224AFA" w:rsidP="00224AF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Hydrolysis</w:t>
      </w:r>
    </w:p>
    <w:p w:rsidR="00224AFA" w:rsidRDefault="00224AFA" w:rsidP="00224AFA">
      <w:pPr>
        <w:rPr>
          <w:b/>
          <w:i/>
          <w:sz w:val="32"/>
          <w:szCs w:val="32"/>
        </w:rPr>
      </w:pPr>
      <w:r w:rsidRPr="00224AFA">
        <w:rPr>
          <w:b/>
          <w:i/>
          <w:sz w:val="32"/>
          <w:szCs w:val="32"/>
        </w:rPr>
        <w:lastRenderedPageBreak/>
        <w:t>Carbohydrates serve as fuel and building material</w:t>
      </w:r>
    </w:p>
    <w:p w:rsidR="00224AFA" w:rsidRDefault="00B17434" w:rsidP="00B17434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arbohydrates</w:t>
      </w:r>
    </w:p>
    <w:p w:rsidR="00B17434" w:rsidRDefault="00B17434" w:rsidP="00B17434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Monosaccharide</w:t>
      </w:r>
    </w:p>
    <w:p w:rsidR="00B17434" w:rsidRDefault="00B17434" w:rsidP="00B17434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olysaccharides</w:t>
      </w:r>
    </w:p>
    <w:p w:rsidR="00B17434" w:rsidRDefault="00B17434" w:rsidP="00B17434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rches/Cellulose-know the ring formations and linkages between them</w:t>
      </w:r>
    </w:p>
    <w:p w:rsidR="00B17434" w:rsidRDefault="00B17434" w:rsidP="00B17434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Two functions of polysaccharides</w:t>
      </w:r>
    </w:p>
    <w:p w:rsidR="00B17434" w:rsidRDefault="00B17434" w:rsidP="00B17434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Energy-Storage polysaccharides</w:t>
      </w:r>
    </w:p>
    <w:p w:rsidR="00B17434" w:rsidRDefault="00B17434" w:rsidP="00B17434">
      <w:pPr>
        <w:pStyle w:val="ListParagraph"/>
        <w:numPr>
          <w:ilvl w:val="2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rach</w:t>
      </w:r>
      <w:proofErr w:type="spellEnd"/>
    </w:p>
    <w:p w:rsidR="00B17434" w:rsidRDefault="00B17434" w:rsidP="00B17434">
      <w:pPr>
        <w:pStyle w:val="ListParagraph"/>
        <w:numPr>
          <w:ilvl w:val="2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Glycogen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Structural Support polysaccharides</w:t>
      </w:r>
    </w:p>
    <w:p w:rsidR="00B17434" w:rsidRDefault="00B17434" w:rsidP="00B17434">
      <w:pPr>
        <w:pStyle w:val="ListParagraph"/>
        <w:numPr>
          <w:ilvl w:val="1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Cellulose</w:t>
      </w:r>
    </w:p>
    <w:p w:rsidR="00B17434" w:rsidRDefault="00B17434" w:rsidP="00B17434">
      <w:pPr>
        <w:pStyle w:val="ListParagraph"/>
        <w:numPr>
          <w:ilvl w:val="1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Chitin</w:t>
      </w:r>
    </w:p>
    <w:p w:rsidR="00B17434" w:rsidRPr="00B17434" w:rsidRDefault="00B17434" w:rsidP="00B17434">
      <w:pPr>
        <w:rPr>
          <w:b/>
          <w:i/>
          <w:sz w:val="32"/>
          <w:szCs w:val="32"/>
        </w:rPr>
      </w:pPr>
      <w:r w:rsidRPr="00B17434">
        <w:rPr>
          <w:b/>
          <w:i/>
          <w:sz w:val="32"/>
          <w:szCs w:val="32"/>
        </w:rPr>
        <w:t>Lipids are dives group of hydrophobic molecule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Lipid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Hydrophobic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Fat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Glycerol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Fatty acid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Saturated fatty acid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Unsaturated fatty acids</w:t>
      </w:r>
    </w:p>
    <w:p w:rsidR="00B17434" w:rsidRDefault="00B17434" w:rsidP="00B17434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Functions of lipids</w:t>
      </w:r>
    </w:p>
    <w:p w:rsidR="00B17434" w:rsidRDefault="00B17434" w:rsidP="00B17434">
      <w:pPr>
        <w:pStyle w:val="ListParagraph"/>
        <w:numPr>
          <w:ilvl w:val="1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Energy storage</w:t>
      </w:r>
    </w:p>
    <w:p w:rsidR="00B17434" w:rsidRDefault="00B17434" w:rsidP="00B17434">
      <w:pPr>
        <w:pStyle w:val="ListParagraph"/>
        <w:numPr>
          <w:ilvl w:val="1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Protection of organs</w:t>
      </w:r>
    </w:p>
    <w:p w:rsidR="00B17434" w:rsidRDefault="00B17434" w:rsidP="00B17434">
      <w:pPr>
        <w:pStyle w:val="ListParagraph"/>
        <w:numPr>
          <w:ilvl w:val="1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Insulation</w:t>
      </w:r>
    </w:p>
    <w:p w:rsidR="00B17434" w:rsidRDefault="00B17434" w:rsidP="00B17434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Phospholipids</w:t>
      </w:r>
    </w:p>
    <w:p w:rsidR="00B17434" w:rsidRDefault="00B17434" w:rsidP="00B17434">
      <w:pPr>
        <w:pStyle w:val="ListParagraph"/>
        <w:numPr>
          <w:ilvl w:val="0"/>
          <w:numId w:val="1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eriods</w:t>
      </w:r>
      <w:proofErr w:type="spellEnd"/>
    </w:p>
    <w:p w:rsidR="00B17434" w:rsidRDefault="00B17434" w:rsidP="00B17434">
      <w:pPr>
        <w:pStyle w:val="ListParagraph"/>
        <w:numPr>
          <w:ilvl w:val="1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Cholesterol</w:t>
      </w:r>
    </w:p>
    <w:p w:rsidR="00B17434" w:rsidRDefault="00B17434" w:rsidP="00B17434">
      <w:pPr>
        <w:pStyle w:val="ListParagraph"/>
        <w:numPr>
          <w:ilvl w:val="1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Estrogen</w:t>
      </w:r>
    </w:p>
    <w:p w:rsidR="00B17434" w:rsidRDefault="00B17434" w:rsidP="00B17434">
      <w:pPr>
        <w:pStyle w:val="ListParagraph"/>
        <w:numPr>
          <w:ilvl w:val="1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Testosterone</w:t>
      </w:r>
    </w:p>
    <w:p w:rsidR="007C71BA" w:rsidRDefault="007C71BA" w:rsidP="007C71BA">
      <w:pPr>
        <w:rPr>
          <w:sz w:val="24"/>
          <w:szCs w:val="24"/>
        </w:rPr>
      </w:pPr>
    </w:p>
    <w:p w:rsidR="007C71BA" w:rsidRDefault="007C71BA" w:rsidP="007C71BA">
      <w:pPr>
        <w:rPr>
          <w:sz w:val="24"/>
          <w:szCs w:val="24"/>
        </w:rPr>
      </w:pPr>
    </w:p>
    <w:p w:rsidR="007C71BA" w:rsidRDefault="007C71BA" w:rsidP="007C71BA">
      <w:pPr>
        <w:rPr>
          <w:sz w:val="24"/>
          <w:szCs w:val="24"/>
        </w:rPr>
      </w:pPr>
    </w:p>
    <w:p w:rsidR="007C71BA" w:rsidRDefault="007C71BA" w:rsidP="007C71BA">
      <w:pPr>
        <w:rPr>
          <w:sz w:val="24"/>
          <w:szCs w:val="24"/>
        </w:rPr>
      </w:pPr>
    </w:p>
    <w:p w:rsidR="007C71BA" w:rsidRDefault="007C71BA" w:rsidP="007C71BA">
      <w:pPr>
        <w:rPr>
          <w:sz w:val="24"/>
          <w:szCs w:val="24"/>
        </w:rPr>
      </w:pPr>
    </w:p>
    <w:p w:rsidR="007C71BA" w:rsidRPr="007C71BA" w:rsidRDefault="007C71BA" w:rsidP="007C71BA">
      <w:pPr>
        <w:rPr>
          <w:sz w:val="24"/>
          <w:szCs w:val="24"/>
        </w:rPr>
      </w:pPr>
    </w:p>
    <w:p w:rsidR="00B17434" w:rsidRPr="007C71BA" w:rsidRDefault="00B17434" w:rsidP="00B17434">
      <w:pPr>
        <w:rPr>
          <w:b/>
          <w:i/>
          <w:sz w:val="32"/>
          <w:szCs w:val="32"/>
        </w:rPr>
      </w:pPr>
      <w:r w:rsidRPr="007C71BA">
        <w:rPr>
          <w:b/>
          <w:i/>
          <w:sz w:val="32"/>
          <w:szCs w:val="32"/>
        </w:rPr>
        <w:lastRenderedPageBreak/>
        <w:t>Proteins include a diversity of structures, resulting in a wide range of functions</w:t>
      </w:r>
    </w:p>
    <w:p w:rsidR="00B17434" w:rsidRDefault="00B17434" w:rsidP="00B17434">
      <w:pPr>
        <w:pStyle w:val="ListParagraph"/>
        <w:numPr>
          <w:ilvl w:val="0"/>
          <w:numId w:val="15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tiens</w:t>
      </w:r>
      <w:proofErr w:type="spellEnd"/>
    </w:p>
    <w:p w:rsidR="00B17434" w:rsidRDefault="00B17434" w:rsidP="00B17434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Amino Acids</w:t>
      </w:r>
    </w:p>
    <w:p w:rsidR="00B17434" w:rsidRDefault="00B17434" w:rsidP="00B17434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Peptide bonds</w:t>
      </w:r>
    </w:p>
    <w:p w:rsidR="00B17434" w:rsidRDefault="00B17434" w:rsidP="00B17434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Four levels of protein structure</w:t>
      </w:r>
    </w:p>
    <w:p w:rsidR="00B17434" w:rsidRDefault="00B17434" w:rsidP="00B17434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Primary structures</w:t>
      </w:r>
    </w:p>
    <w:p w:rsidR="00B17434" w:rsidRDefault="00B17434" w:rsidP="00B17434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Secondary stru</w:t>
      </w:r>
      <w:r w:rsidR="007C71BA">
        <w:rPr>
          <w:sz w:val="24"/>
          <w:szCs w:val="24"/>
        </w:rPr>
        <w:t>cture</w:t>
      </w:r>
    </w:p>
    <w:p w:rsidR="007C71BA" w:rsidRDefault="007C71BA" w:rsidP="007C71BA">
      <w:pPr>
        <w:pStyle w:val="ListParagraph"/>
        <w:numPr>
          <w:ilvl w:val="2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Alpha helix</w:t>
      </w:r>
    </w:p>
    <w:p w:rsidR="007C71BA" w:rsidRDefault="007C71BA" w:rsidP="007C71BA">
      <w:pPr>
        <w:pStyle w:val="ListParagraph"/>
        <w:numPr>
          <w:ilvl w:val="2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Beta pleated sheets</w:t>
      </w:r>
    </w:p>
    <w:p w:rsidR="007C71BA" w:rsidRDefault="007C71BA" w:rsidP="007C71BA">
      <w:pPr>
        <w:pStyle w:val="ListParagraph"/>
        <w:numPr>
          <w:ilvl w:val="2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Tertiary structure</w:t>
      </w:r>
    </w:p>
    <w:p w:rsidR="007C71BA" w:rsidRDefault="007C71BA" w:rsidP="007C71BA">
      <w:pPr>
        <w:pStyle w:val="ListParagraph"/>
        <w:numPr>
          <w:ilvl w:val="2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Quaternary structure</w:t>
      </w:r>
    </w:p>
    <w:p w:rsidR="007C71BA" w:rsidRDefault="007C71BA" w:rsidP="007C71BA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Shape of proteins being crucial to protein function</w:t>
      </w:r>
    </w:p>
    <w:p w:rsidR="007C71BA" w:rsidRDefault="007C71BA" w:rsidP="007C71BA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Denatured</w:t>
      </w:r>
    </w:p>
    <w:p w:rsidR="007C71BA" w:rsidRDefault="007C71BA" w:rsidP="007C71BA">
      <w:pPr>
        <w:rPr>
          <w:b/>
          <w:i/>
          <w:sz w:val="32"/>
          <w:szCs w:val="32"/>
        </w:rPr>
      </w:pPr>
      <w:r w:rsidRPr="007C71BA">
        <w:rPr>
          <w:b/>
          <w:i/>
          <w:sz w:val="32"/>
          <w:szCs w:val="32"/>
        </w:rPr>
        <w:t>Nucleic Acids store and transmit, and help express hereditary information</w:t>
      </w:r>
    </w:p>
    <w:p w:rsidR="007C71BA" w:rsidRDefault="007C71BA" w:rsidP="007C71BA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DNA</w:t>
      </w:r>
    </w:p>
    <w:p w:rsidR="007C71BA" w:rsidRDefault="007C71BA" w:rsidP="007C71BA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RNA</w:t>
      </w:r>
    </w:p>
    <w:p w:rsidR="007C71BA" w:rsidRDefault="007C71BA" w:rsidP="007C71BA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Nucleotides</w:t>
      </w:r>
    </w:p>
    <w:p w:rsidR="007C71BA" w:rsidRDefault="007C71BA" w:rsidP="007C71BA">
      <w:pPr>
        <w:pStyle w:val="ListParagraph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Nitrogenous base</w:t>
      </w:r>
    </w:p>
    <w:p w:rsidR="007C71BA" w:rsidRDefault="007C71BA" w:rsidP="007C71BA">
      <w:pPr>
        <w:pStyle w:val="ListParagraph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Pentose sugar</w:t>
      </w:r>
    </w:p>
    <w:p w:rsidR="007C71BA" w:rsidRDefault="007C71BA" w:rsidP="007C71BA">
      <w:pPr>
        <w:pStyle w:val="ListParagraph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Phosphate group</w:t>
      </w:r>
    </w:p>
    <w:p w:rsidR="007C71BA" w:rsidRPr="007C71BA" w:rsidRDefault="007C71BA" w:rsidP="007C71BA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Directionality of Nucleic Acids</w:t>
      </w:r>
      <w:bookmarkStart w:id="0" w:name="_GoBack"/>
      <w:bookmarkEnd w:id="0"/>
    </w:p>
    <w:p w:rsidR="007C71BA" w:rsidRPr="007C71BA" w:rsidRDefault="007C71BA" w:rsidP="007C71BA">
      <w:pPr>
        <w:ind w:left="1440"/>
        <w:rPr>
          <w:sz w:val="24"/>
          <w:szCs w:val="24"/>
        </w:rPr>
      </w:pPr>
    </w:p>
    <w:sectPr w:rsidR="007C71BA" w:rsidRPr="007C71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D2BD1"/>
    <w:multiLevelType w:val="hybridMultilevel"/>
    <w:tmpl w:val="4A6A2B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1E6A80"/>
    <w:multiLevelType w:val="hybridMultilevel"/>
    <w:tmpl w:val="F7FC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4C9C"/>
    <w:multiLevelType w:val="hybridMultilevel"/>
    <w:tmpl w:val="74647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11D9C"/>
    <w:multiLevelType w:val="hybridMultilevel"/>
    <w:tmpl w:val="648A8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9401E"/>
    <w:multiLevelType w:val="hybridMultilevel"/>
    <w:tmpl w:val="1278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7232D"/>
    <w:multiLevelType w:val="hybridMultilevel"/>
    <w:tmpl w:val="5D4C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84A9C"/>
    <w:multiLevelType w:val="hybridMultilevel"/>
    <w:tmpl w:val="0A9EB6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C214A"/>
    <w:multiLevelType w:val="hybridMultilevel"/>
    <w:tmpl w:val="A3F0C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A6A70"/>
    <w:multiLevelType w:val="hybridMultilevel"/>
    <w:tmpl w:val="3842A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30DC1"/>
    <w:multiLevelType w:val="hybridMultilevel"/>
    <w:tmpl w:val="A658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91D8C"/>
    <w:multiLevelType w:val="hybridMultilevel"/>
    <w:tmpl w:val="9A924C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014A4A"/>
    <w:multiLevelType w:val="hybridMultilevel"/>
    <w:tmpl w:val="5A0E27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AC777AA"/>
    <w:multiLevelType w:val="hybridMultilevel"/>
    <w:tmpl w:val="00C2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2F7C25"/>
    <w:multiLevelType w:val="hybridMultilevel"/>
    <w:tmpl w:val="C07C0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200A2"/>
    <w:multiLevelType w:val="hybridMultilevel"/>
    <w:tmpl w:val="9E1C38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12A5278"/>
    <w:multiLevelType w:val="hybridMultilevel"/>
    <w:tmpl w:val="0A606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B1952"/>
    <w:multiLevelType w:val="hybridMultilevel"/>
    <w:tmpl w:val="2956563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9D14E57"/>
    <w:multiLevelType w:val="hybridMultilevel"/>
    <w:tmpl w:val="495E1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05784"/>
    <w:multiLevelType w:val="hybridMultilevel"/>
    <w:tmpl w:val="50B0E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CE3B8A"/>
    <w:multiLevelType w:val="hybridMultilevel"/>
    <w:tmpl w:val="A24A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17"/>
  </w:num>
  <w:num w:numId="4">
    <w:abstractNumId w:val="5"/>
  </w:num>
  <w:num w:numId="5">
    <w:abstractNumId w:val="18"/>
  </w:num>
  <w:num w:numId="6">
    <w:abstractNumId w:val="3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1"/>
  </w:num>
  <w:num w:numId="12">
    <w:abstractNumId w:val="2"/>
  </w:num>
  <w:num w:numId="13">
    <w:abstractNumId w:val="4"/>
  </w:num>
  <w:num w:numId="14">
    <w:abstractNumId w:val="12"/>
  </w:num>
  <w:num w:numId="15">
    <w:abstractNumId w:val="0"/>
  </w:num>
  <w:num w:numId="16">
    <w:abstractNumId w:val="6"/>
  </w:num>
  <w:num w:numId="17">
    <w:abstractNumId w:val="16"/>
  </w:num>
  <w:num w:numId="18">
    <w:abstractNumId w:val="13"/>
  </w:num>
  <w:num w:numId="19">
    <w:abstractNumId w:val="1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HIiNDU2MzcwsDAyUdpeDU4uLM/DyQAsNaAPl9fyIsAAAA"/>
  </w:docVars>
  <w:rsids>
    <w:rsidRoot w:val="00C83184"/>
    <w:rsid w:val="00224AFA"/>
    <w:rsid w:val="00305B66"/>
    <w:rsid w:val="005B1DD7"/>
    <w:rsid w:val="007C71BA"/>
    <w:rsid w:val="0084251D"/>
    <w:rsid w:val="00882001"/>
    <w:rsid w:val="00B17434"/>
    <w:rsid w:val="00C8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87E9E9-520E-4BB9-9EDF-53AEED0D0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3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6-09-30T14:35:00Z</dcterms:created>
  <dcterms:modified xsi:type="dcterms:W3CDTF">2016-09-30T15:32:00Z</dcterms:modified>
</cp:coreProperties>
</file>